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2C29" w14:textId="77777777" w:rsidR="00463F4A" w:rsidRDefault="00463F4A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7332B50" w14:textId="77777777" w:rsidR="00463F4A" w:rsidRDefault="00463F4A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4E0E2D5" w14:textId="04C01004" w:rsidR="00DD6DB3" w:rsidRPr="00FB1581" w:rsidRDefault="002A3EA5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The regular meeting of the Eldred Township Board of Supervisors was called to order </w:t>
      </w:r>
      <w:r w:rsidR="006C2F4D">
        <w:rPr>
          <w:sz w:val="18"/>
          <w:szCs w:val="18"/>
        </w:rPr>
        <w:t>Wedne</w:t>
      </w:r>
      <w:r w:rsidR="007937FA" w:rsidRPr="00FB1581">
        <w:rPr>
          <w:sz w:val="18"/>
          <w:szCs w:val="18"/>
        </w:rPr>
        <w:t>s</w:t>
      </w:r>
      <w:r w:rsidRPr="00FB1581">
        <w:rPr>
          <w:sz w:val="18"/>
          <w:szCs w:val="18"/>
        </w:rPr>
        <w:t xml:space="preserve">day, </w:t>
      </w:r>
      <w:r w:rsidR="006C2F4D">
        <w:rPr>
          <w:sz w:val="18"/>
          <w:szCs w:val="18"/>
        </w:rPr>
        <w:t>October 5</w:t>
      </w:r>
      <w:r w:rsidRPr="00FB1581">
        <w:rPr>
          <w:sz w:val="18"/>
          <w:szCs w:val="18"/>
        </w:rPr>
        <w:t xml:space="preserve">, 2022 </w:t>
      </w:r>
      <w:r w:rsidR="0021411B" w:rsidRPr="00FB1581">
        <w:rPr>
          <w:sz w:val="18"/>
          <w:szCs w:val="18"/>
        </w:rPr>
        <w:t>at</w:t>
      </w:r>
      <w:r w:rsidR="009D5661" w:rsidRPr="00FB1581">
        <w:rPr>
          <w:sz w:val="18"/>
          <w:szCs w:val="18"/>
        </w:rPr>
        <w:t xml:space="preserve"> </w:t>
      </w:r>
      <w:r w:rsidR="003F1854" w:rsidRPr="00FB1581">
        <w:rPr>
          <w:sz w:val="18"/>
          <w:szCs w:val="18"/>
        </w:rPr>
        <w:t>7</w:t>
      </w:r>
      <w:r w:rsidR="00476B5D" w:rsidRPr="00FB1581">
        <w:rPr>
          <w:sz w:val="18"/>
          <w:szCs w:val="18"/>
        </w:rPr>
        <w:t>:</w:t>
      </w:r>
      <w:r w:rsidR="009F65D4" w:rsidRPr="00FB1581">
        <w:rPr>
          <w:sz w:val="18"/>
          <w:szCs w:val="18"/>
        </w:rPr>
        <w:t>0</w:t>
      </w:r>
      <w:r w:rsidR="00291018">
        <w:rPr>
          <w:sz w:val="18"/>
          <w:szCs w:val="18"/>
        </w:rPr>
        <w:t>0</w:t>
      </w:r>
      <w:r w:rsidR="00CC777A" w:rsidRPr="00FB1581">
        <w:rPr>
          <w:sz w:val="18"/>
          <w:szCs w:val="18"/>
        </w:rPr>
        <w:t xml:space="preserve"> PM</w:t>
      </w:r>
      <w:r w:rsidR="00E63324" w:rsidRPr="00FB1581">
        <w:rPr>
          <w:sz w:val="18"/>
          <w:szCs w:val="18"/>
        </w:rPr>
        <w:t xml:space="preserve"> by </w:t>
      </w:r>
      <w:r w:rsidR="00A06279" w:rsidRPr="00FB1581">
        <w:rPr>
          <w:sz w:val="18"/>
          <w:szCs w:val="18"/>
        </w:rPr>
        <w:t>Chairman Cody Hoover.</w:t>
      </w:r>
      <w:r w:rsidR="00476B5D" w:rsidRPr="00FB1581">
        <w:rPr>
          <w:sz w:val="18"/>
          <w:szCs w:val="18"/>
        </w:rPr>
        <w:t xml:space="preserve"> </w:t>
      </w:r>
      <w:r w:rsidR="00036C00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P</w:t>
      </w:r>
      <w:r w:rsidR="00476B5D" w:rsidRPr="00FB1581">
        <w:rPr>
          <w:sz w:val="18"/>
          <w:szCs w:val="18"/>
        </w:rPr>
        <w:t>resent:</w:t>
      </w:r>
      <w:r w:rsidR="00FD07D4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Supervisor</w:t>
      </w:r>
      <w:r w:rsidR="00CC777A" w:rsidRPr="00FB1581">
        <w:rPr>
          <w:sz w:val="18"/>
          <w:szCs w:val="18"/>
        </w:rPr>
        <w:t xml:space="preserve">s </w:t>
      </w:r>
      <w:r w:rsidR="006C2F4D">
        <w:rPr>
          <w:sz w:val="18"/>
          <w:szCs w:val="18"/>
        </w:rPr>
        <w:t xml:space="preserve">John Harvey, </w:t>
      </w:r>
      <w:r w:rsidR="00B1374F" w:rsidRPr="00FB1581">
        <w:rPr>
          <w:sz w:val="18"/>
          <w:szCs w:val="18"/>
        </w:rPr>
        <w:t>Secretary/</w:t>
      </w:r>
      <w:r w:rsidR="00E90899" w:rsidRPr="00FB1581">
        <w:rPr>
          <w:sz w:val="18"/>
          <w:szCs w:val="18"/>
        </w:rPr>
        <w:t>T</w:t>
      </w:r>
      <w:r w:rsidR="00895314" w:rsidRPr="00FB1581">
        <w:rPr>
          <w:sz w:val="18"/>
          <w:szCs w:val="18"/>
        </w:rPr>
        <w:t>reasurer</w:t>
      </w:r>
      <w:r w:rsidR="004B46C0" w:rsidRPr="00FB1581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>Amy See</w:t>
      </w:r>
      <w:r w:rsidR="006C2F4D">
        <w:rPr>
          <w:sz w:val="18"/>
          <w:szCs w:val="18"/>
        </w:rPr>
        <w:t>, and Dance Drier, Solicitor</w:t>
      </w:r>
      <w:r w:rsidR="0071173D">
        <w:rPr>
          <w:sz w:val="18"/>
          <w:szCs w:val="18"/>
        </w:rPr>
        <w:t>.</w:t>
      </w:r>
      <w:r w:rsidR="006D7A97" w:rsidRPr="00FB1581">
        <w:rPr>
          <w:sz w:val="18"/>
          <w:szCs w:val="18"/>
        </w:rPr>
        <w:t xml:space="preserve"> </w:t>
      </w:r>
      <w:r w:rsidR="00E90899" w:rsidRPr="00FB1581">
        <w:rPr>
          <w:sz w:val="18"/>
          <w:szCs w:val="18"/>
        </w:rPr>
        <w:t xml:space="preserve"> </w:t>
      </w:r>
      <w:r w:rsidR="00163A58" w:rsidRPr="00FB1581">
        <w:rPr>
          <w:sz w:val="18"/>
          <w:szCs w:val="18"/>
        </w:rPr>
        <w:t>T</w:t>
      </w:r>
      <w:r w:rsidR="00F72F5E" w:rsidRPr="00FB1581">
        <w:rPr>
          <w:sz w:val="18"/>
          <w:szCs w:val="18"/>
        </w:rPr>
        <w:t xml:space="preserve">he </w:t>
      </w:r>
      <w:r w:rsidR="0071173D">
        <w:rPr>
          <w:sz w:val="18"/>
          <w:szCs w:val="18"/>
        </w:rPr>
        <w:t xml:space="preserve">September </w:t>
      </w:r>
      <w:r w:rsidR="006C2F4D">
        <w:rPr>
          <w:sz w:val="18"/>
          <w:szCs w:val="18"/>
        </w:rPr>
        <w:t>22</w:t>
      </w:r>
      <w:r w:rsidR="00DD6DB3" w:rsidRPr="00FB1581">
        <w:rPr>
          <w:sz w:val="18"/>
          <w:szCs w:val="18"/>
        </w:rPr>
        <w:t>,</w:t>
      </w:r>
      <w:r w:rsidR="00530B05" w:rsidRPr="00FB1581">
        <w:rPr>
          <w:sz w:val="18"/>
          <w:szCs w:val="18"/>
        </w:rPr>
        <w:t xml:space="preserve"> 2022</w:t>
      </w:r>
      <w:r w:rsidR="00B04E5E" w:rsidRPr="00FB1581">
        <w:rPr>
          <w:sz w:val="18"/>
          <w:szCs w:val="18"/>
        </w:rPr>
        <w:t xml:space="preserve"> meeting minutes </w:t>
      </w:r>
      <w:r w:rsidR="00E63324" w:rsidRPr="00FB1581">
        <w:rPr>
          <w:sz w:val="18"/>
          <w:szCs w:val="18"/>
        </w:rPr>
        <w:t xml:space="preserve">were </w:t>
      </w:r>
      <w:r w:rsidR="00446D2B" w:rsidRPr="00FB1581">
        <w:rPr>
          <w:sz w:val="18"/>
          <w:szCs w:val="18"/>
        </w:rPr>
        <w:t>approved</w:t>
      </w:r>
      <w:r w:rsidR="009E775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following </w:t>
      </w:r>
      <w:r w:rsidR="004A2180" w:rsidRPr="00FB1581">
        <w:rPr>
          <w:sz w:val="18"/>
          <w:szCs w:val="18"/>
        </w:rPr>
        <w:t xml:space="preserve">the motion of </w:t>
      </w:r>
      <w:r w:rsidR="006C2F4D">
        <w:rPr>
          <w:sz w:val="18"/>
          <w:szCs w:val="18"/>
        </w:rPr>
        <w:t>John Harvey</w:t>
      </w:r>
      <w:r w:rsidR="0021411B" w:rsidRPr="00FB1581">
        <w:rPr>
          <w:sz w:val="18"/>
          <w:szCs w:val="18"/>
        </w:rPr>
        <w:t xml:space="preserve"> </w:t>
      </w:r>
      <w:r w:rsidR="004A2180" w:rsidRPr="00FB1581">
        <w:rPr>
          <w:sz w:val="18"/>
          <w:szCs w:val="18"/>
        </w:rPr>
        <w:t xml:space="preserve">and </w:t>
      </w:r>
      <w:r w:rsidR="005A3C1D" w:rsidRPr="00FB1581">
        <w:rPr>
          <w:sz w:val="18"/>
          <w:szCs w:val="18"/>
        </w:rPr>
        <w:t>second from</w:t>
      </w:r>
      <w:r w:rsidR="006132F9" w:rsidRPr="00FB1581">
        <w:rPr>
          <w:sz w:val="18"/>
          <w:szCs w:val="18"/>
        </w:rPr>
        <w:t xml:space="preserve"> </w:t>
      </w:r>
      <w:r w:rsidR="0071173D">
        <w:rPr>
          <w:sz w:val="18"/>
          <w:szCs w:val="18"/>
        </w:rPr>
        <w:t>Cody Hoover</w:t>
      </w:r>
      <w:r w:rsidR="0021411B" w:rsidRPr="00FB1581">
        <w:rPr>
          <w:sz w:val="18"/>
          <w:szCs w:val="18"/>
        </w:rPr>
        <w:t xml:space="preserve">, </w:t>
      </w:r>
      <w:r w:rsidR="004A2180" w:rsidRPr="00FB1581">
        <w:rPr>
          <w:sz w:val="18"/>
          <w:szCs w:val="18"/>
        </w:rPr>
        <w:t>unanimous.</w:t>
      </w:r>
      <w:r w:rsidR="0089531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The </w:t>
      </w:r>
      <w:r w:rsidR="006C2F4D">
        <w:rPr>
          <w:sz w:val="18"/>
          <w:szCs w:val="18"/>
        </w:rPr>
        <w:t>October 5</w:t>
      </w:r>
      <w:r w:rsidR="006D7A97" w:rsidRPr="00FB1581">
        <w:rPr>
          <w:sz w:val="18"/>
          <w:szCs w:val="18"/>
        </w:rPr>
        <w:t xml:space="preserve">, 2022 </w:t>
      </w:r>
      <w:r w:rsidR="00B1374F" w:rsidRPr="00FB1581">
        <w:rPr>
          <w:sz w:val="18"/>
          <w:szCs w:val="18"/>
        </w:rPr>
        <w:t>Accounts Payable</w:t>
      </w:r>
      <w:r w:rsidR="00DD6DB3" w:rsidRPr="00FB1581">
        <w:rPr>
          <w:sz w:val="18"/>
          <w:szCs w:val="18"/>
        </w:rPr>
        <w:t xml:space="preserve"> was approved </w:t>
      </w:r>
      <w:r w:rsidR="00CA7EC0" w:rsidRPr="00FB1581">
        <w:rPr>
          <w:sz w:val="18"/>
          <w:szCs w:val="18"/>
        </w:rPr>
        <w:t>following the motion from</w:t>
      </w:r>
      <w:r w:rsidR="0021411B" w:rsidRPr="00FB1581">
        <w:rPr>
          <w:sz w:val="18"/>
          <w:szCs w:val="18"/>
        </w:rPr>
        <w:t xml:space="preserve"> </w:t>
      </w:r>
      <w:r w:rsidR="006C2F4D">
        <w:rPr>
          <w:sz w:val="18"/>
          <w:szCs w:val="18"/>
        </w:rPr>
        <w:t>John Harvey</w:t>
      </w:r>
      <w:r w:rsidR="00CC777A" w:rsidRPr="00FB1581">
        <w:rPr>
          <w:sz w:val="18"/>
          <w:szCs w:val="18"/>
        </w:rPr>
        <w:t xml:space="preserve"> and second from </w:t>
      </w:r>
      <w:r w:rsidR="0071173D">
        <w:rPr>
          <w:sz w:val="18"/>
          <w:szCs w:val="18"/>
        </w:rPr>
        <w:t>Cody Hoover</w:t>
      </w:r>
      <w:r w:rsidR="0042406F" w:rsidRPr="00FB1581">
        <w:rPr>
          <w:sz w:val="18"/>
          <w:szCs w:val="18"/>
        </w:rPr>
        <w:t>,</w:t>
      </w:r>
      <w:r w:rsidR="00CA7EC0" w:rsidRPr="00FB1581">
        <w:rPr>
          <w:sz w:val="18"/>
          <w:szCs w:val="18"/>
        </w:rPr>
        <w:t xml:space="preserve"> </w:t>
      </w:r>
      <w:bookmarkStart w:id="0" w:name="_Hlk94786116"/>
      <w:r w:rsidR="0042406F" w:rsidRPr="00FB1581">
        <w:rPr>
          <w:sz w:val="18"/>
          <w:szCs w:val="18"/>
        </w:rPr>
        <w:t>u</w:t>
      </w:r>
      <w:r w:rsidR="00CA7EC0" w:rsidRPr="00FB1581">
        <w:rPr>
          <w:sz w:val="18"/>
          <w:szCs w:val="18"/>
        </w:rPr>
        <w:t>nanimous</w:t>
      </w:r>
      <w:bookmarkEnd w:id="0"/>
      <w:r w:rsidRPr="00FB1581">
        <w:rPr>
          <w:sz w:val="18"/>
          <w:szCs w:val="18"/>
        </w:rPr>
        <w:t>.</w:t>
      </w:r>
    </w:p>
    <w:p w14:paraId="571CA436" w14:textId="37E9A6BA" w:rsidR="00FB1581" w:rsidRPr="00FB1581" w:rsidRDefault="00051DD3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Treasurer’s Report</w:t>
      </w:r>
      <w:r w:rsidR="00DB0B73" w:rsidRPr="00FB1581">
        <w:rPr>
          <w:sz w:val="18"/>
          <w:szCs w:val="18"/>
        </w:rPr>
        <w:t xml:space="preserve">- </w:t>
      </w:r>
      <w:r w:rsidR="006C2F4D">
        <w:rPr>
          <w:sz w:val="18"/>
          <w:szCs w:val="18"/>
        </w:rPr>
        <w:t>No report.</w:t>
      </w:r>
    </w:p>
    <w:p w14:paraId="581578EE" w14:textId="2DD02307" w:rsidR="009F65D4" w:rsidRPr="00FB1581" w:rsidRDefault="009F65D4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Correspondence</w:t>
      </w:r>
      <w:r w:rsidRPr="00FB1581">
        <w:rPr>
          <w:sz w:val="18"/>
          <w:szCs w:val="18"/>
        </w:rPr>
        <w:t>—</w:t>
      </w:r>
      <w:r w:rsidR="006C2F4D">
        <w:rPr>
          <w:sz w:val="18"/>
          <w:szCs w:val="18"/>
        </w:rPr>
        <w:t>None.</w:t>
      </w:r>
    </w:p>
    <w:p w14:paraId="1B1AA768" w14:textId="77777777" w:rsidR="00FB1581" w:rsidRPr="00FB1581" w:rsidRDefault="00CB6260" w:rsidP="00FB1581">
      <w:pPr>
        <w:pStyle w:val="ListParagraph"/>
        <w:shd w:val="clear" w:color="auto" w:fill="FFFFFF"/>
        <w:rPr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Old Business</w:t>
      </w:r>
      <w:r w:rsidRPr="00FB1581">
        <w:rPr>
          <w:sz w:val="18"/>
          <w:szCs w:val="18"/>
          <w:u w:val="single"/>
        </w:rPr>
        <w:t xml:space="preserve">: </w:t>
      </w:r>
    </w:p>
    <w:p w14:paraId="5ED24943" w14:textId="1BFE5312" w:rsidR="005668F1" w:rsidRPr="00FB1581" w:rsidRDefault="00371E4B" w:rsidP="00FB1581">
      <w:pPr>
        <w:pStyle w:val="ListParagraph"/>
        <w:numPr>
          <w:ilvl w:val="0"/>
          <w:numId w:val="48"/>
        </w:numPr>
        <w:shd w:val="clear" w:color="auto" w:fill="FFFFFF"/>
        <w:rPr>
          <w:sz w:val="18"/>
          <w:szCs w:val="18"/>
        </w:rPr>
      </w:pPr>
      <w:r w:rsidRPr="00FB1581">
        <w:rPr>
          <w:sz w:val="18"/>
          <w:szCs w:val="18"/>
        </w:rPr>
        <w:t>Township equipment</w:t>
      </w:r>
      <w:r w:rsidR="006C2F4D">
        <w:rPr>
          <w:b/>
          <w:bCs/>
          <w:sz w:val="18"/>
          <w:szCs w:val="18"/>
        </w:rPr>
        <w:t>—</w:t>
      </w:r>
      <w:r w:rsidR="006C2F4D">
        <w:rPr>
          <w:sz w:val="18"/>
          <w:szCs w:val="18"/>
        </w:rPr>
        <w:t>John Deere Tractor has new tires and repaired hydraulics.</w:t>
      </w:r>
    </w:p>
    <w:p w14:paraId="68D58B1F" w14:textId="1B982C8C" w:rsidR="00FB0EBA" w:rsidRPr="00FB1581" w:rsidRDefault="00862E6E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Ridge Top Road Project- </w:t>
      </w:r>
      <w:r w:rsidR="00C70283" w:rsidRPr="00FB1581">
        <w:rPr>
          <w:sz w:val="18"/>
          <w:szCs w:val="18"/>
        </w:rPr>
        <w:t>-</w:t>
      </w:r>
      <w:r w:rsidR="006C2F4D">
        <w:rPr>
          <w:sz w:val="18"/>
          <w:szCs w:val="18"/>
        </w:rPr>
        <w:t>Bids in Spring.</w:t>
      </w:r>
    </w:p>
    <w:p w14:paraId="389D9DBA" w14:textId="366FA991" w:rsidR="004B16E8" w:rsidRPr="00FB1581" w:rsidRDefault="00C70283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proofErr w:type="spellStart"/>
      <w:r w:rsidRPr="00FB1581">
        <w:rPr>
          <w:sz w:val="18"/>
          <w:szCs w:val="18"/>
        </w:rPr>
        <w:t>Loudenslager</w:t>
      </w:r>
      <w:proofErr w:type="spellEnd"/>
      <w:r w:rsidRPr="00FB1581">
        <w:rPr>
          <w:sz w:val="18"/>
          <w:szCs w:val="18"/>
        </w:rPr>
        <w:t xml:space="preserve"> Road Project</w:t>
      </w:r>
      <w:r w:rsidR="007430B3">
        <w:rPr>
          <w:sz w:val="18"/>
          <w:szCs w:val="18"/>
        </w:rPr>
        <w:t>—</w:t>
      </w:r>
      <w:r w:rsidR="006C2F4D">
        <w:rPr>
          <w:sz w:val="18"/>
          <w:szCs w:val="18"/>
        </w:rPr>
        <w:t>Randy Webster, Engineer is reworking the bid as we are sharing costs with Loyalsock Township.</w:t>
      </w:r>
    </w:p>
    <w:p w14:paraId="32F31B25" w14:textId="29B2D098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Wyant Stormwater—</w:t>
      </w:r>
      <w:r w:rsidR="00227745">
        <w:rPr>
          <w:sz w:val="18"/>
          <w:szCs w:val="18"/>
        </w:rPr>
        <w:t>Board is w</w:t>
      </w:r>
      <w:r w:rsidR="006C2F4D">
        <w:rPr>
          <w:sz w:val="18"/>
          <w:szCs w:val="18"/>
        </w:rPr>
        <w:t>orking with Randy Webster and Dance Drier.</w:t>
      </w:r>
    </w:p>
    <w:p w14:paraId="3C55FC67" w14:textId="06743B2D" w:rsidR="006C2F4D" w:rsidRDefault="00FB1581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Multi-Modal Gran</w:t>
      </w:r>
      <w:r w:rsidR="006C2F4D">
        <w:rPr>
          <w:sz w:val="18"/>
          <w:szCs w:val="18"/>
        </w:rPr>
        <w:t>t #1—Bidding next Spring. Hopefully costs come down.</w:t>
      </w:r>
    </w:p>
    <w:p w14:paraId="340ED79C" w14:textId="09ABEC51" w:rsidR="006C2F4D" w:rsidRPr="006C2F4D" w:rsidRDefault="006C2F4D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Multi-Modal Grant #2—Randy Webster is applying for grant. Working with Dance Drier for easements.</w:t>
      </w:r>
    </w:p>
    <w:p w14:paraId="6B5AE0B4" w14:textId="0B23E707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Eldred Township Grange Building</w:t>
      </w:r>
      <w:r w:rsidR="00860FAA" w:rsidRPr="00FB1581">
        <w:rPr>
          <w:sz w:val="18"/>
          <w:szCs w:val="18"/>
        </w:rPr>
        <w:t>—</w:t>
      </w:r>
      <w:r w:rsidR="006C2F4D">
        <w:rPr>
          <w:sz w:val="18"/>
          <w:szCs w:val="18"/>
        </w:rPr>
        <w:t xml:space="preserve">Mark Ranck is lining up electric &amp; plumbing. Bill </w:t>
      </w:r>
      <w:proofErr w:type="spellStart"/>
      <w:r w:rsidR="006C2F4D">
        <w:rPr>
          <w:sz w:val="18"/>
          <w:szCs w:val="18"/>
        </w:rPr>
        <w:t>Wheeland</w:t>
      </w:r>
      <w:proofErr w:type="spellEnd"/>
      <w:r w:rsidR="006C2F4D">
        <w:rPr>
          <w:sz w:val="18"/>
          <w:szCs w:val="18"/>
        </w:rPr>
        <w:t xml:space="preserve"> is sending a bill for sign removal. Dance Drier </w:t>
      </w:r>
      <w:r w:rsidR="00463F4A">
        <w:rPr>
          <w:sz w:val="18"/>
          <w:szCs w:val="18"/>
        </w:rPr>
        <w:t>will</w:t>
      </w:r>
      <w:r w:rsidR="006C2F4D">
        <w:rPr>
          <w:sz w:val="18"/>
          <w:szCs w:val="18"/>
        </w:rPr>
        <w:t xml:space="preserve"> send agreement with Little League now that we own Grange.</w:t>
      </w:r>
    </w:p>
    <w:p w14:paraId="2296C1FE" w14:textId="46F3D02F" w:rsidR="00287096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656C70" w:rsidRPr="00FB1581">
        <w:rPr>
          <w:sz w:val="18"/>
          <w:szCs w:val="18"/>
        </w:rPr>
        <w:t>2021 Pumping Permits</w:t>
      </w:r>
      <w:r w:rsidR="00860FAA" w:rsidRPr="00FB1581">
        <w:rPr>
          <w:sz w:val="18"/>
          <w:szCs w:val="18"/>
        </w:rPr>
        <w:t>—</w:t>
      </w:r>
      <w:r w:rsidR="006C2F4D">
        <w:rPr>
          <w:sz w:val="18"/>
          <w:szCs w:val="18"/>
        </w:rPr>
        <w:t>Have court date.</w:t>
      </w:r>
    </w:p>
    <w:p w14:paraId="402E8432" w14:textId="78AC89E3" w:rsidR="009C7271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9C7271" w:rsidRPr="00FB1581">
        <w:rPr>
          <w:sz w:val="18"/>
          <w:szCs w:val="18"/>
        </w:rPr>
        <w:t>Ambulance Service—</w:t>
      </w:r>
      <w:r w:rsidR="009F4D1D">
        <w:rPr>
          <w:sz w:val="18"/>
          <w:szCs w:val="18"/>
        </w:rPr>
        <w:t>Cody</w:t>
      </w:r>
      <w:r w:rsidR="00463F4A">
        <w:rPr>
          <w:sz w:val="18"/>
          <w:szCs w:val="18"/>
        </w:rPr>
        <w:t xml:space="preserve"> Hoover</w:t>
      </w:r>
      <w:r w:rsidR="009F4D1D">
        <w:rPr>
          <w:sz w:val="18"/>
          <w:szCs w:val="18"/>
        </w:rPr>
        <w:t xml:space="preserve"> &amp; Mark</w:t>
      </w:r>
      <w:r w:rsidR="006C2F4D">
        <w:rPr>
          <w:sz w:val="18"/>
          <w:szCs w:val="18"/>
        </w:rPr>
        <w:t xml:space="preserve"> </w:t>
      </w:r>
      <w:r w:rsidR="00463F4A">
        <w:rPr>
          <w:sz w:val="18"/>
          <w:szCs w:val="18"/>
        </w:rPr>
        <w:t xml:space="preserve">Ranck </w:t>
      </w:r>
      <w:r w:rsidR="006C2F4D">
        <w:rPr>
          <w:sz w:val="18"/>
          <w:szCs w:val="18"/>
        </w:rPr>
        <w:t>met</w:t>
      </w:r>
      <w:r w:rsidR="009F4D1D">
        <w:rPr>
          <w:sz w:val="18"/>
          <w:szCs w:val="18"/>
        </w:rPr>
        <w:t xml:space="preserve"> with Willing Hand Hose Company &amp; Loyalsock Township Volunteer Fire Company.</w:t>
      </w:r>
      <w:r w:rsidR="006C2F4D">
        <w:rPr>
          <w:sz w:val="18"/>
          <w:szCs w:val="18"/>
        </w:rPr>
        <w:t xml:space="preserve"> </w:t>
      </w:r>
      <w:r w:rsidR="005604E6">
        <w:rPr>
          <w:sz w:val="18"/>
          <w:szCs w:val="18"/>
        </w:rPr>
        <w:t>We should have bids soon.</w:t>
      </w:r>
    </w:p>
    <w:p w14:paraId="7CF493E2" w14:textId="2AD58085" w:rsidR="00860FAA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Earl Neff Family Care Unit—</w:t>
      </w:r>
      <w:bookmarkStart w:id="1" w:name="_Hlk110928795"/>
      <w:r w:rsidR="005604E6">
        <w:rPr>
          <w:sz w:val="18"/>
          <w:szCs w:val="18"/>
        </w:rPr>
        <w:t>Board will have Executive Session</w:t>
      </w:r>
      <w:r w:rsidR="00463F4A">
        <w:rPr>
          <w:sz w:val="18"/>
          <w:szCs w:val="18"/>
        </w:rPr>
        <w:t xml:space="preserve"> at a later date.</w:t>
      </w:r>
    </w:p>
    <w:bookmarkEnd w:id="1"/>
    <w:p w14:paraId="66D1C160" w14:textId="01FF5E27" w:rsidR="00860FAA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Jonathan Wyant Family Care Unit—</w:t>
      </w:r>
      <w:r w:rsidR="005604E6">
        <w:rPr>
          <w:sz w:val="18"/>
          <w:szCs w:val="18"/>
        </w:rPr>
        <w:t>Dance Drier confirms that</w:t>
      </w:r>
      <w:r w:rsidR="009F4D1D">
        <w:rPr>
          <w:sz w:val="18"/>
          <w:szCs w:val="18"/>
        </w:rPr>
        <w:t xml:space="preserve"> addresses for the permits and the property</w:t>
      </w:r>
      <w:r w:rsidR="00786133">
        <w:rPr>
          <w:sz w:val="18"/>
          <w:szCs w:val="18"/>
        </w:rPr>
        <w:t xml:space="preserve"> </w:t>
      </w:r>
      <w:r w:rsidR="005604E6">
        <w:rPr>
          <w:sz w:val="18"/>
          <w:szCs w:val="18"/>
        </w:rPr>
        <w:t>must be the same</w:t>
      </w:r>
      <w:r w:rsidR="00786133">
        <w:rPr>
          <w:sz w:val="18"/>
          <w:szCs w:val="18"/>
        </w:rPr>
        <w:t>.</w:t>
      </w:r>
      <w:r w:rsidR="005604E6">
        <w:rPr>
          <w:sz w:val="18"/>
          <w:szCs w:val="18"/>
        </w:rPr>
        <w:t xml:space="preserve"> Dance will call Mr. Wyant.</w:t>
      </w:r>
    </w:p>
    <w:p w14:paraId="3CCBBE15" w14:textId="76176A91" w:rsidR="005604E6" w:rsidRDefault="005604E6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Act 537 Sewage Planning Exemption-Denial—Waiting to hear from Jami Nolan, SEO.</w:t>
      </w:r>
    </w:p>
    <w:p w14:paraId="7B60256C" w14:textId="19B1698E" w:rsidR="005604E6" w:rsidRPr="00FB1581" w:rsidRDefault="005604E6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2022 Act 57—Dance Drier said we need an ordinance.  He will advertise this.</w:t>
      </w:r>
    </w:p>
    <w:p w14:paraId="151A5D09" w14:textId="3EFE1AC9" w:rsidR="008641E7" w:rsidRPr="00FB1581" w:rsidRDefault="002A7FA3" w:rsidP="00FB1581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New Bu</w:t>
      </w:r>
      <w:r w:rsidR="009C7271" w:rsidRPr="00FB1581">
        <w:rPr>
          <w:b/>
          <w:bCs/>
          <w:sz w:val="18"/>
          <w:szCs w:val="18"/>
          <w:u w:val="single"/>
        </w:rPr>
        <w:t>siness:</w:t>
      </w:r>
      <w:r w:rsidR="005C456F" w:rsidRPr="00FB1581">
        <w:rPr>
          <w:b/>
          <w:bCs/>
          <w:sz w:val="18"/>
          <w:szCs w:val="18"/>
          <w:u w:val="single"/>
        </w:rPr>
        <w:t xml:space="preserve"> </w:t>
      </w:r>
      <w:r w:rsidR="005C456F" w:rsidRPr="00FB1581">
        <w:rPr>
          <w:sz w:val="18"/>
          <w:szCs w:val="18"/>
        </w:rPr>
        <w:t xml:space="preserve"> </w:t>
      </w:r>
    </w:p>
    <w:p w14:paraId="644A1254" w14:textId="0075E89D" w:rsidR="00CE2B0D" w:rsidRDefault="00FB1581" w:rsidP="005604E6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5604E6">
        <w:rPr>
          <w:sz w:val="18"/>
          <w:szCs w:val="18"/>
        </w:rPr>
        <w:t>Garage Rental Property—Gene Clark wants to comply with Township before he takes possession of the rental property. Board advised that he must contact Zoning as they set up the parameters.</w:t>
      </w:r>
    </w:p>
    <w:p w14:paraId="46698BA7" w14:textId="3946DDA6" w:rsidR="005604E6" w:rsidRPr="005604E6" w:rsidRDefault="005604E6" w:rsidP="005604E6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Possible Change Order Review—John Harvey is waiting for new paperwork from HRI concerning base repair.</w:t>
      </w:r>
    </w:p>
    <w:p w14:paraId="3F95B8CD" w14:textId="03AF71D2" w:rsidR="00582325" w:rsidRPr="00FB1581" w:rsidRDefault="00025F13" w:rsidP="00FB1581">
      <w:pPr>
        <w:pStyle w:val="ListParagraph"/>
        <w:tabs>
          <w:tab w:val="left" w:pos="0"/>
        </w:tabs>
        <w:jc w:val="both"/>
        <w:rPr>
          <w:b/>
          <w:bCs/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Reports:</w:t>
      </w:r>
    </w:p>
    <w:p w14:paraId="58DD8924" w14:textId="79FBF5CD" w:rsidR="00766790" w:rsidRPr="00FB1581" w:rsidRDefault="00472D26" w:rsidP="00FB1581">
      <w:pPr>
        <w:pStyle w:val="ListParagraph"/>
        <w:numPr>
          <w:ilvl w:val="0"/>
          <w:numId w:val="48"/>
        </w:numPr>
        <w:tabs>
          <w:tab w:val="left" w:pos="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Solicitor</w:t>
      </w:r>
      <w:r w:rsidR="00766790" w:rsidRPr="00FB1581">
        <w:rPr>
          <w:sz w:val="18"/>
          <w:szCs w:val="18"/>
        </w:rPr>
        <w:t xml:space="preserve">: </w:t>
      </w:r>
      <w:r w:rsidR="007B2738">
        <w:rPr>
          <w:sz w:val="18"/>
          <w:szCs w:val="18"/>
        </w:rPr>
        <w:t>No report.</w:t>
      </w:r>
    </w:p>
    <w:p w14:paraId="56817349" w14:textId="2AA3F1AF" w:rsidR="00C826BB" w:rsidRPr="00255A4D" w:rsidRDefault="004C3337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Roadmaster:</w:t>
      </w:r>
      <w:r w:rsidR="00766790" w:rsidRPr="00FB1581">
        <w:rPr>
          <w:b/>
          <w:bCs/>
          <w:color w:val="26282A"/>
          <w:sz w:val="18"/>
          <w:szCs w:val="18"/>
        </w:rPr>
        <w:t xml:space="preserve">  </w:t>
      </w:r>
      <w:r w:rsidR="005E42F6" w:rsidRPr="00255A4D">
        <w:rPr>
          <w:color w:val="26282A"/>
          <w:sz w:val="18"/>
          <w:szCs w:val="18"/>
        </w:rPr>
        <w:t xml:space="preserve"> </w:t>
      </w:r>
      <w:r w:rsidR="007B2738">
        <w:rPr>
          <w:color w:val="26282A"/>
          <w:sz w:val="18"/>
          <w:szCs w:val="18"/>
        </w:rPr>
        <w:t>No report.</w:t>
      </w:r>
    </w:p>
    <w:p w14:paraId="607D0123" w14:textId="057E970A" w:rsidR="008F16EA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SEO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 No report.</w:t>
      </w:r>
    </w:p>
    <w:p w14:paraId="4C5C54E2" w14:textId="7DDB56AA" w:rsidR="008F16EA" w:rsidRPr="00FB1581" w:rsidRDefault="008F16EA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Zoning/Building</w:t>
      </w:r>
      <w:r w:rsidRPr="00FB1581">
        <w:rPr>
          <w:sz w:val="18"/>
          <w:szCs w:val="18"/>
        </w:rPr>
        <w:t xml:space="preserve">: </w:t>
      </w:r>
      <w:r w:rsidR="00394A05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340DCFED" w14:textId="6298C299" w:rsidR="006B29B3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Planning Commission:</w:t>
      </w:r>
      <w:r w:rsidRPr="00FB1581">
        <w:rPr>
          <w:sz w:val="18"/>
          <w:szCs w:val="18"/>
        </w:rPr>
        <w:t xml:space="preserve"> </w:t>
      </w:r>
      <w:r w:rsidR="001B3608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5B49BFCB" w14:textId="5C73B821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Fire Company:</w:t>
      </w:r>
      <w:r w:rsidR="005604E6">
        <w:rPr>
          <w:sz w:val="18"/>
          <w:szCs w:val="18"/>
        </w:rPr>
        <w:t xml:space="preserve"> No report.</w:t>
      </w:r>
    </w:p>
    <w:p w14:paraId="269C100D" w14:textId="493DF00E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EMA Coordinator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</w:t>
      </w:r>
      <w:r w:rsidR="00E11EED">
        <w:rPr>
          <w:sz w:val="18"/>
          <w:szCs w:val="18"/>
        </w:rPr>
        <w:t>No report.</w:t>
      </w:r>
    </w:p>
    <w:p w14:paraId="5F9AEAF7" w14:textId="5636F219" w:rsidR="00E11EED" w:rsidRPr="00E11EED" w:rsidRDefault="00D65E85" w:rsidP="00E11EED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Public Participation:</w:t>
      </w:r>
      <w:r w:rsidR="00AE4F3D" w:rsidRPr="00FB1581">
        <w:rPr>
          <w:b/>
          <w:bCs/>
          <w:sz w:val="18"/>
          <w:szCs w:val="18"/>
        </w:rPr>
        <w:t xml:space="preserve"> </w:t>
      </w:r>
      <w:r w:rsidR="005604E6">
        <w:rPr>
          <w:sz w:val="18"/>
          <w:szCs w:val="18"/>
        </w:rPr>
        <w:t>None.</w:t>
      </w:r>
    </w:p>
    <w:p w14:paraId="72AE45F0" w14:textId="3286A386" w:rsidR="00606337" w:rsidRPr="00FB1581" w:rsidRDefault="003B53F2" w:rsidP="00FB1581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Comments from Supervisors</w:t>
      </w:r>
      <w:r w:rsidR="008108A0" w:rsidRPr="00FB1581">
        <w:rPr>
          <w:sz w:val="18"/>
          <w:szCs w:val="18"/>
        </w:rPr>
        <w:t>:</w:t>
      </w:r>
      <w:r w:rsidR="00F95AFC" w:rsidRPr="00FB1581">
        <w:rPr>
          <w:sz w:val="18"/>
          <w:szCs w:val="18"/>
        </w:rPr>
        <w:t xml:space="preserve"> </w:t>
      </w:r>
      <w:r w:rsidR="005604E6">
        <w:rPr>
          <w:sz w:val="18"/>
          <w:szCs w:val="18"/>
        </w:rPr>
        <w:t xml:space="preserve"> John Harvey said Midland is finishing up seal coat next week. Then we will receive itemized bill.</w:t>
      </w:r>
    </w:p>
    <w:p w14:paraId="52E25E3F" w14:textId="3E8687A0" w:rsidR="00C6112E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   </w:t>
      </w:r>
      <w:r w:rsidR="00AD7E2B" w:rsidRPr="00FB1581">
        <w:rPr>
          <w:b/>
          <w:bCs/>
          <w:sz w:val="18"/>
          <w:szCs w:val="18"/>
        </w:rPr>
        <w:t>Executive Session</w:t>
      </w:r>
      <w:r w:rsidR="00AD7E2B" w:rsidRPr="00FB1581">
        <w:rPr>
          <w:sz w:val="18"/>
          <w:szCs w:val="18"/>
        </w:rPr>
        <w:t xml:space="preserve">- </w:t>
      </w:r>
      <w:r w:rsidR="008641E7" w:rsidRPr="00FB1581">
        <w:rPr>
          <w:sz w:val="18"/>
          <w:szCs w:val="18"/>
        </w:rPr>
        <w:t>None.</w:t>
      </w:r>
    </w:p>
    <w:p w14:paraId="5D48BF60" w14:textId="17A51A11" w:rsidR="00C62F08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E11EED">
        <w:rPr>
          <w:sz w:val="18"/>
          <w:szCs w:val="18"/>
        </w:rPr>
        <w:t xml:space="preserve">With no further business, </w:t>
      </w:r>
      <w:r w:rsidR="005604E6">
        <w:rPr>
          <w:sz w:val="18"/>
          <w:szCs w:val="18"/>
        </w:rPr>
        <w:t>John Harvey</w:t>
      </w:r>
      <w:r w:rsidR="00E11EED">
        <w:rPr>
          <w:sz w:val="18"/>
          <w:szCs w:val="18"/>
        </w:rPr>
        <w:t xml:space="preserve"> made a motion to adjourn the meeting</w:t>
      </w:r>
      <w:r w:rsidR="00786133">
        <w:rPr>
          <w:sz w:val="18"/>
          <w:szCs w:val="18"/>
        </w:rPr>
        <w:t xml:space="preserve"> at 7:</w:t>
      </w:r>
      <w:r w:rsidR="005604E6">
        <w:rPr>
          <w:sz w:val="18"/>
          <w:szCs w:val="18"/>
        </w:rPr>
        <w:t>26 P</w:t>
      </w:r>
      <w:r w:rsidR="00786133">
        <w:rPr>
          <w:sz w:val="18"/>
          <w:szCs w:val="18"/>
        </w:rPr>
        <w:t>M,</w:t>
      </w:r>
      <w:r w:rsidR="00E11EED">
        <w:rPr>
          <w:sz w:val="18"/>
          <w:szCs w:val="18"/>
        </w:rPr>
        <w:t xml:space="preserve"> with a second from Cody Hoover. Unanimous.</w:t>
      </w:r>
    </w:p>
    <w:p w14:paraId="36964C55" w14:textId="77777777" w:rsidR="008641E7" w:rsidRPr="00FB1581" w:rsidRDefault="008641E7" w:rsidP="008641E7">
      <w:pPr>
        <w:pStyle w:val="ListParagraph"/>
        <w:ind w:left="0"/>
        <w:jc w:val="both"/>
        <w:rPr>
          <w:sz w:val="18"/>
          <w:szCs w:val="18"/>
        </w:rPr>
      </w:pPr>
    </w:p>
    <w:p w14:paraId="3043017A" w14:textId="77777777" w:rsidR="00DB0B73" w:rsidRPr="00FB1581" w:rsidRDefault="00DB0B73" w:rsidP="002C6980">
      <w:pPr>
        <w:ind w:left="1440" w:hanging="1365"/>
        <w:rPr>
          <w:sz w:val="18"/>
          <w:szCs w:val="18"/>
        </w:rPr>
      </w:pPr>
    </w:p>
    <w:p w14:paraId="2826EF58" w14:textId="75C31542" w:rsidR="00322042" w:rsidRPr="00FB1581" w:rsidRDefault="00B75C3B" w:rsidP="00FB1581">
      <w:pPr>
        <w:pStyle w:val="ListParagraph"/>
        <w:ind w:left="2160" w:hanging="1440"/>
        <w:rPr>
          <w:sz w:val="18"/>
          <w:szCs w:val="18"/>
        </w:rPr>
      </w:pPr>
      <w:r w:rsidRPr="00FB1581">
        <w:rPr>
          <w:sz w:val="18"/>
          <w:szCs w:val="18"/>
        </w:rPr>
        <w:t>APPROVED:</w:t>
      </w:r>
      <w:r w:rsidR="0046660D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 xml:space="preserve"> </w:t>
      </w:r>
      <w:r w:rsidR="00866334"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>_________________</w:t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  <w:t xml:space="preserve">  </w:t>
      </w:r>
      <w:r w:rsidR="00CE1C6B" w:rsidRPr="00FB1581">
        <w:rPr>
          <w:sz w:val="18"/>
          <w:szCs w:val="18"/>
        </w:rPr>
        <w:t xml:space="preserve">         </w:t>
      </w:r>
      <w:r w:rsidRPr="00FB1581">
        <w:rPr>
          <w:sz w:val="18"/>
          <w:szCs w:val="18"/>
        </w:rPr>
        <w:t xml:space="preserve"> </w:t>
      </w:r>
      <w:r w:rsidR="00890501" w:rsidRPr="00FB1581">
        <w:rPr>
          <w:sz w:val="18"/>
          <w:szCs w:val="18"/>
        </w:rPr>
        <w:t xml:space="preserve">           </w:t>
      </w:r>
      <w:r w:rsidR="003D3D74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>Respectfully</w:t>
      </w:r>
      <w:r w:rsidR="00535CA7" w:rsidRPr="00FB1581">
        <w:rPr>
          <w:sz w:val="18"/>
          <w:szCs w:val="18"/>
        </w:rPr>
        <w:t xml:space="preserve"> submitted</w:t>
      </w:r>
      <w:r w:rsidRPr="00FB1581">
        <w:rPr>
          <w:sz w:val="18"/>
          <w:szCs w:val="18"/>
        </w:rPr>
        <w:tab/>
      </w:r>
      <w:r w:rsidR="00F2038F" w:rsidRPr="00FB1581">
        <w:rPr>
          <w:sz w:val="18"/>
          <w:szCs w:val="18"/>
        </w:rPr>
        <w:t xml:space="preserve">              </w:t>
      </w:r>
      <w:r w:rsidR="00CE1C6B" w:rsidRPr="00FB1581">
        <w:rPr>
          <w:sz w:val="18"/>
          <w:szCs w:val="18"/>
        </w:rPr>
        <w:t xml:space="preserve">               </w:t>
      </w:r>
      <w:r w:rsidR="00C10A71" w:rsidRPr="00FB1581">
        <w:rPr>
          <w:sz w:val="18"/>
          <w:szCs w:val="18"/>
        </w:rPr>
        <w:t xml:space="preserve">  </w:t>
      </w:r>
      <w:r w:rsidR="001D6C74" w:rsidRPr="00FB1581">
        <w:rPr>
          <w:sz w:val="18"/>
          <w:szCs w:val="18"/>
        </w:rPr>
        <w:t xml:space="preserve">  </w:t>
      </w:r>
      <w:r w:rsidR="006973A2" w:rsidRPr="00FB1581">
        <w:rPr>
          <w:sz w:val="18"/>
          <w:szCs w:val="18"/>
        </w:rPr>
        <w:t xml:space="preserve">        </w:t>
      </w:r>
      <w:r w:rsidR="00042BB6" w:rsidRPr="00FB1581">
        <w:rPr>
          <w:sz w:val="18"/>
          <w:szCs w:val="18"/>
        </w:rPr>
        <w:t xml:space="preserve">  </w:t>
      </w:r>
      <w:r w:rsidR="00F2038F" w:rsidRPr="00FB1581">
        <w:rPr>
          <w:sz w:val="18"/>
          <w:szCs w:val="18"/>
        </w:rPr>
        <w:t>_____________</w:t>
      </w:r>
      <w:r w:rsidR="006973A2" w:rsidRPr="00FB1581">
        <w:rPr>
          <w:sz w:val="18"/>
          <w:szCs w:val="18"/>
        </w:rPr>
        <w:t>___</w:t>
      </w:r>
      <w:r w:rsidR="00042BB6" w:rsidRPr="00FB1581">
        <w:rPr>
          <w:sz w:val="18"/>
          <w:szCs w:val="18"/>
        </w:rPr>
        <w:t>_</w:t>
      </w:r>
      <w:r w:rsidR="00F2038F" w:rsidRPr="00FB1581">
        <w:rPr>
          <w:sz w:val="18"/>
          <w:szCs w:val="18"/>
        </w:rPr>
        <w:t xml:space="preserve">   </w:t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  <w:t xml:space="preserve">       __________________</w:t>
      </w:r>
    </w:p>
    <w:p w14:paraId="01AA0153" w14:textId="7CF7E956" w:rsidR="00CE1C6B" w:rsidRPr="00FB1581" w:rsidRDefault="00535CA7" w:rsidP="00FB1581">
      <w:pPr>
        <w:pStyle w:val="ListParagraph"/>
        <w:ind w:left="2160"/>
        <w:rPr>
          <w:sz w:val="18"/>
          <w:szCs w:val="18"/>
        </w:rPr>
      </w:pPr>
      <w:r w:rsidRPr="00FB1581">
        <w:rPr>
          <w:sz w:val="18"/>
          <w:szCs w:val="18"/>
        </w:rPr>
        <w:t>_________________</w:t>
      </w:r>
      <w:r w:rsidR="00CE1C6B" w:rsidRPr="00FB1581">
        <w:rPr>
          <w:sz w:val="18"/>
          <w:szCs w:val="18"/>
        </w:rPr>
        <w:t xml:space="preserve">         </w:t>
      </w:r>
      <w:r w:rsidR="00606337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softHyphen/>
      </w:r>
      <w:r w:rsidRPr="00FB1581">
        <w:rPr>
          <w:sz w:val="18"/>
          <w:szCs w:val="18"/>
        </w:rPr>
        <w:t xml:space="preserve">                                         </w:t>
      </w:r>
      <w:r w:rsidR="0046660D" w:rsidRPr="00FB1581">
        <w:rPr>
          <w:sz w:val="18"/>
          <w:szCs w:val="18"/>
        </w:rPr>
        <w:t xml:space="preserve">      </w:t>
      </w:r>
      <w:r w:rsidR="00FB1581">
        <w:rPr>
          <w:sz w:val="18"/>
          <w:szCs w:val="18"/>
        </w:rPr>
        <w:tab/>
        <w:t xml:space="preserve">   </w:t>
      </w:r>
      <w:r w:rsidR="0046660D" w:rsidRPr="00FB1581">
        <w:rPr>
          <w:sz w:val="18"/>
          <w:szCs w:val="18"/>
        </w:rPr>
        <w:t xml:space="preserve">  </w:t>
      </w:r>
      <w:r w:rsidR="00FB1581">
        <w:rPr>
          <w:sz w:val="18"/>
          <w:szCs w:val="18"/>
        </w:rPr>
        <w:t xml:space="preserve"> </w:t>
      </w:r>
      <w:r w:rsidR="00606337" w:rsidRPr="00FB1581">
        <w:rPr>
          <w:sz w:val="18"/>
          <w:szCs w:val="18"/>
        </w:rPr>
        <w:t xml:space="preserve"> </w:t>
      </w:r>
      <w:r w:rsidR="007658FF" w:rsidRPr="00FB1581">
        <w:rPr>
          <w:sz w:val="18"/>
          <w:szCs w:val="18"/>
        </w:rPr>
        <w:t>Amy See</w:t>
      </w:r>
      <w:r w:rsidR="001B0C23" w:rsidRPr="00FB1581">
        <w:rPr>
          <w:sz w:val="18"/>
          <w:szCs w:val="18"/>
        </w:rPr>
        <w:t>, Secretary</w:t>
      </w:r>
    </w:p>
    <w:sectPr w:rsidR="00CE1C6B" w:rsidRPr="00FB1581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30DE6" w14:textId="77777777" w:rsidR="003363AD" w:rsidRDefault="003363AD" w:rsidP="00922EE1">
      <w:r>
        <w:separator/>
      </w:r>
    </w:p>
  </w:endnote>
  <w:endnote w:type="continuationSeparator" w:id="0">
    <w:p w14:paraId="222E85A4" w14:textId="77777777" w:rsidR="003363AD" w:rsidRDefault="003363AD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5B420" w14:textId="77777777" w:rsidR="003363AD" w:rsidRDefault="003363AD" w:rsidP="00922EE1">
      <w:r>
        <w:separator/>
      </w:r>
    </w:p>
  </w:footnote>
  <w:footnote w:type="continuationSeparator" w:id="0">
    <w:p w14:paraId="70D98C6F" w14:textId="77777777" w:rsidR="003363AD" w:rsidRDefault="003363AD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7E3"/>
    <w:multiLevelType w:val="hybridMultilevel"/>
    <w:tmpl w:val="621C2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1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4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5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40"/>
  </w:num>
  <w:num w:numId="9" w16cid:durableId="1241912554">
    <w:abstractNumId w:val="37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1"/>
  </w:num>
  <w:num w:numId="18" w16cid:durableId="1557736420">
    <w:abstractNumId w:val="24"/>
  </w:num>
  <w:num w:numId="19" w16cid:durableId="1688828989">
    <w:abstractNumId w:val="46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6"/>
  </w:num>
  <w:num w:numId="27" w16cid:durableId="414476366">
    <w:abstractNumId w:val="47"/>
  </w:num>
  <w:num w:numId="28" w16cid:durableId="1052970972">
    <w:abstractNumId w:val="3"/>
  </w:num>
  <w:num w:numId="29" w16cid:durableId="1633289072">
    <w:abstractNumId w:val="45"/>
  </w:num>
  <w:num w:numId="30" w16cid:durableId="212426948">
    <w:abstractNumId w:val="2"/>
  </w:num>
  <w:num w:numId="31" w16cid:durableId="1328747389">
    <w:abstractNumId w:val="38"/>
  </w:num>
  <w:num w:numId="32" w16cid:durableId="117842671">
    <w:abstractNumId w:val="20"/>
  </w:num>
  <w:num w:numId="33" w16cid:durableId="804153336">
    <w:abstractNumId w:val="42"/>
  </w:num>
  <w:num w:numId="34" w16cid:durableId="2063867064">
    <w:abstractNumId w:val="16"/>
  </w:num>
  <w:num w:numId="35" w16cid:durableId="651064662">
    <w:abstractNumId w:val="43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9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4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  <w:num w:numId="48" w16cid:durableId="4538389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68A6"/>
    <w:rsid w:val="00127DC2"/>
    <w:rsid w:val="0013254F"/>
    <w:rsid w:val="00134337"/>
    <w:rsid w:val="00134FA9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CD6"/>
    <w:rsid w:val="001A19E5"/>
    <w:rsid w:val="001A49A3"/>
    <w:rsid w:val="001B0C23"/>
    <w:rsid w:val="001B23EB"/>
    <w:rsid w:val="001B3608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6923"/>
    <w:rsid w:val="002707E4"/>
    <w:rsid w:val="00271E1F"/>
    <w:rsid w:val="00272612"/>
    <w:rsid w:val="00273AF1"/>
    <w:rsid w:val="00273C56"/>
    <w:rsid w:val="00273F9B"/>
    <w:rsid w:val="00274D54"/>
    <w:rsid w:val="00284F5C"/>
    <w:rsid w:val="00287096"/>
    <w:rsid w:val="00291018"/>
    <w:rsid w:val="00292E80"/>
    <w:rsid w:val="00296EBA"/>
    <w:rsid w:val="002A1E66"/>
    <w:rsid w:val="002A3EA5"/>
    <w:rsid w:val="002A523B"/>
    <w:rsid w:val="002A7FA3"/>
    <w:rsid w:val="002B4831"/>
    <w:rsid w:val="002B5274"/>
    <w:rsid w:val="002B7F36"/>
    <w:rsid w:val="002C0E8F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8CA"/>
    <w:rsid w:val="00384AAB"/>
    <w:rsid w:val="00385710"/>
    <w:rsid w:val="0038792E"/>
    <w:rsid w:val="00391719"/>
    <w:rsid w:val="00394A05"/>
    <w:rsid w:val="003A1DBA"/>
    <w:rsid w:val="003A2811"/>
    <w:rsid w:val="003A3A82"/>
    <w:rsid w:val="003A3BC3"/>
    <w:rsid w:val="003A4580"/>
    <w:rsid w:val="003A4F20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0796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1FFD"/>
    <w:rsid w:val="00462828"/>
    <w:rsid w:val="00463F4A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3502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1703"/>
    <w:rsid w:val="005C19DA"/>
    <w:rsid w:val="005C456F"/>
    <w:rsid w:val="005C513D"/>
    <w:rsid w:val="005D44E7"/>
    <w:rsid w:val="005D53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7767"/>
    <w:rsid w:val="006D1465"/>
    <w:rsid w:val="006D7A97"/>
    <w:rsid w:val="006E3591"/>
    <w:rsid w:val="006E6D32"/>
    <w:rsid w:val="006F60EB"/>
    <w:rsid w:val="006F6285"/>
    <w:rsid w:val="006F7001"/>
    <w:rsid w:val="00701339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430B3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1035"/>
    <w:rsid w:val="007A1516"/>
    <w:rsid w:val="007A1FB9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D1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BDB"/>
    <w:rsid w:val="00A06279"/>
    <w:rsid w:val="00A10088"/>
    <w:rsid w:val="00A10294"/>
    <w:rsid w:val="00A12690"/>
    <w:rsid w:val="00A14EA0"/>
    <w:rsid w:val="00A21159"/>
    <w:rsid w:val="00A2423D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BE8"/>
    <w:rsid w:val="00B10727"/>
    <w:rsid w:val="00B1099D"/>
    <w:rsid w:val="00B1374F"/>
    <w:rsid w:val="00B13A7C"/>
    <w:rsid w:val="00B24B6E"/>
    <w:rsid w:val="00B31915"/>
    <w:rsid w:val="00B36157"/>
    <w:rsid w:val="00B40F53"/>
    <w:rsid w:val="00B4140D"/>
    <w:rsid w:val="00B4735E"/>
    <w:rsid w:val="00B47C95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D30"/>
    <w:rsid w:val="00C22F5D"/>
    <w:rsid w:val="00C25105"/>
    <w:rsid w:val="00C264AF"/>
    <w:rsid w:val="00C32CD7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112E"/>
    <w:rsid w:val="00C6283E"/>
    <w:rsid w:val="00C62F08"/>
    <w:rsid w:val="00C63C30"/>
    <w:rsid w:val="00C6511C"/>
    <w:rsid w:val="00C66236"/>
    <w:rsid w:val="00C70283"/>
    <w:rsid w:val="00C709E0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FE1"/>
    <w:rsid w:val="00CA3ADB"/>
    <w:rsid w:val="00CA7EC0"/>
    <w:rsid w:val="00CB06D4"/>
    <w:rsid w:val="00CB4A7E"/>
    <w:rsid w:val="00CB5A97"/>
    <w:rsid w:val="00CB6260"/>
    <w:rsid w:val="00CC07E5"/>
    <w:rsid w:val="00CC0827"/>
    <w:rsid w:val="00CC288E"/>
    <w:rsid w:val="00CC2959"/>
    <w:rsid w:val="00CC326E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59E7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5402"/>
    <w:rsid w:val="00DD5FBD"/>
    <w:rsid w:val="00DD6DB3"/>
    <w:rsid w:val="00DE3DCA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2FC2"/>
    <w:rsid w:val="00F53D0F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0D7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2-10-19T12:54:00Z</cp:lastPrinted>
  <dcterms:created xsi:type="dcterms:W3CDTF">2022-10-19T12:32:00Z</dcterms:created>
  <dcterms:modified xsi:type="dcterms:W3CDTF">2022-10-19T12:55:00Z</dcterms:modified>
</cp:coreProperties>
</file>